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3047B6B7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0F0721">
              <w:rPr>
                <w:rFonts w:ascii="Times New Roman" w:eastAsia="宋体" w:hAnsi="Times New Roman" w:hint="eastAsia"/>
                <w:sz w:val="24"/>
                <w:szCs w:val="24"/>
              </w:rPr>
              <w:t>25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E50B7D">
              <w:rPr>
                <w:rFonts w:ascii="Times New Roman" w:eastAsia="宋体" w:hAnsi="Times New Roman" w:hint="eastAsia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404F8EB2" w:rsidR="00852863" w:rsidRPr="00B04C2F" w:rsidRDefault="002249D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工作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5CAD380E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2736D4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E6116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0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187B39E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6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356A18F1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F955A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9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4359074F" w14:textId="450C6132" w:rsidR="00743414" w:rsidRPr="00743414" w:rsidRDefault="00743414" w:rsidP="00743414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4960A7">
        <w:rPr>
          <w:rFonts w:ascii="Times New Roman" w:eastAsia="宋体" w:hAnsi="Times New Roman" w:hint="eastAsia"/>
          <w:sz w:val="24"/>
          <w:szCs w:val="24"/>
        </w:rPr>
        <w:t>用于大规模盾构隧道点云自动处理的计算机视觉技术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621C4B">
        <w:rPr>
          <w:rFonts w:ascii="Times New Roman" w:eastAsia="宋体" w:hAnsi="Times New Roman" w:hint="eastAsia"/>
          <w:sz w:val="24"/>
          <w:szCs w:val="24"/>
        </w:rPr>
        <w:t>Shanghai Urban Construction Design and Research Institute (SUCDRI)</w:t>
      </w:r>
      <w:r>
        <w:rPr>
          <w:rFonts w:ascii="Times New Roman" w:eastAsia="宋体" w:hAnsi="Times New Roman" w:hint="eastAsia"/>
          <w:sz w:val="24"/>
          <w:szCs w:val="24"/>
        </w:rPr>
        <w:t>, Shanghai, 22/07/2024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FBA0739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2A743C">
        <w:rPr>
          <w:rFonts w:ascii="Times New Roman" w:eastAsia="宋体" w:hAnsi="Times New Roman" w:hint="eastAsia"/>
          <w:sz w:val="24"/>
          <w:szCs w:val="24"/>
        </w:rPr>
        <w:t>2</w:t>
      </w:r>
      <w:r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7B80FD56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277E6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D06F2F" w14:textId="77777777" w:rsidR="00F81EDF" w:rsidRDefault="00F81EDF" w:rsidP="000F2CC4">
      <w:pPr>
        <w:rPr>
          <w:rFonts w:hint="eastAsia"/>
        </w:rPr>
      </w:pPr>
      <w:r>
        <w:separator/>
      </w:r>
    </w:p>
  </w:endnote>
  <w:endnote w:type="continuationSeparator" w:id="0">
    <w:p w14:paraId="33D46EA4" w14:textId="77777777" w:rsidR="00F81EDF" w:rsidRDefault="00F81EDF" w:rsidP="000F2CC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1E184E" w14:textId="77777777" w:rsidR="00F81EDF" w:rsidRDefault="00F81EDF" w:rsidP="000F2CC4">
      <w:pPr>
        <w:rPr>
          <w:rFonts w:hint="eastAsia"/>
        </w:rPr>
      </w:pPr>
      <w:r>
        <w:separator/>
      </w:r>
    </w:p>
  </w:footnote>
  <w:footnote w:type="continuationSeparator" w:id="0">
    <w:p w14:paraId="5A8B86CD" w14:textId="77777777" w:rsidR="00F81EDF" w:rsidRDefault="00F81EDF" w:rsidP="000F2CC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tawFAINvQnM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0721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40CE"/>
    <w:rsid w:val="00295A6F"/>
    <w:rsid w:val="00296636"/>
    <w:rsid w:val="002A3279"/>
    <w:rsid w:val="002A743C"/>
    <w:rsid w:val="002B6548"/>
    <w:rsid w:val="002C01D2"/>
    <w:rsid w:val="002C7F17"/>
    <w:rsid w:val="002D0BF3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37679"/>
    <w:rsid w:val="00343E18"/>
    <w:rsid w:val="00344E10"/>
    <w:rsid w:val="0034530B"/>
    <w:rsid w:val="00347AE3"/>
    <w:rsid w:val="0036296A"/>
    <w:rsid w:val="00364122"/>
    <w:rsid w:val="00365EB0"/>
    <w:rsid w:val="003719E9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7E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6AB0"/>
    <w:rsid w:val="00737852"/>
    <w:rsid w:val="00742148"/>
    <w:rsid w:val="00743414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5146D"/>
    <w:rsid w:val="0085256E"/>
    <w:rsid w:val="00852863"/>
    <w:rsid w:val="00853BBF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075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2D8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384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1F9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1EDF"/>
    <w:rsid w:val="00F85C55"/>
    <w:rsid w:val="00F954BF"/>
    <w:rsid w:val="00F955A3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9</TotalTime>
  <Pages>4</Pages>
  <Words>834</Words>
  <Characters>5044</Characters>
  <Application>Microsoft Office Word</Application>
  <DocSecurity>0</DocSecurity>
  <Lines>102</Lines>
  <Paragraphs>29</Paragraphs>
  <ScaleCrop>false</ScaleCrop>
  <Company/>
  <LinksUpToDate>false</LinksUpToDate>
  <CharactersWithSpaces>58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97</cp:revision>
  <cp:lastPrinted>2024-07-15T14:04:00Z</cp:lastPrinted>
  <dcterms:created xsi:type="dcterms:W3CDTF">2023-03-15T15:20:00Z</dcterms:created>
  <dcterms:modified xsi:type="dcterms:W3CDTF">2024-07-25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